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Australia</w:t>
      </w:r>
      <w:r>
        <w:t xml:space="preserve"> </w:t>
      </w:r>
      <w:r>
        <w:t xml:space="preserve">Brisbane</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Brisbane, Queensland, Australia</w:t>
      </w:r>
    </w:p>
    <w:p>
      <w:pPr>
        <w:pStyle w:val="BodyText"/>
      </w:pPr>
      <w:r>
        <w:t xml:space="preserve">Dear Hiring Manager,</w:t>
      </w:r>
    </w:p>
    <w:p>
      <w:pPr>
        <w:pStyle w:val="BodyText"/>
      </w:pPr>
      <w:r>
        <w:t xml:space="preserve">I am writing to express my enthusiastic interest in the Photographer position at [Company Name], as advertised. As a passionate and experienced photographer based in Australia, specifically Brisbane, I am eager to contribute my creative vision, technical expertise, and deep connection to this vibrant region to your team. With a portfolio that reflects the unique landscapes, cultures, and stories of Brisbane and beyond, I am confident in my ability to bring fresh perspectives and high-quality imagery to your organization.</w:t>
      </w:r>
    </w:p>
    <w:p>
      <w:pPr>
        <w:pStyle w:val="BodyText"/>
      </w:pPr>
      <w:r>
        <w:t xml:space="preserve">As a Photographer in Australia Brisbane, I have cultivated a career rooted in capturing the essence of people, places, and moments. My journey began with an early fascination for visual storytelling through the lens, which has evolved into a professional practice focused on documentary-style photography, portrait sessions, and event coverage. Whether it’s documenting local festivals in Brisbane’s bustling streets or capturing the serene beauty of Moreton Bay at sunrise, I strive to create images that resonate emotionally and tell compelling narratives.</w:t>
      </w:r>
    </w:p>
    <w:p>
      <w:pPr>
        <w:pStyle w:val="BodyText"/>
      </w:pPr>
      <w:r>
        <w:t xml:space="preserve">Living in Australia Brisbane has provided me with unparalleled opportunities to explore diverse environments. From the urban energy of South Bank and the subtropical rainforests of the Gold Coast to the rugged coastlines of Queensland, this region offers a rich tapestry of subjects for a photographer. My work often reflects this diversity, blending technical precision with an artistic approach to highlight the unique character of each location. For instance, my recent project on Brisbane’s multicultural communities involved photographing local events and traditions, resulting in a series that was featured in [Local Magazine/Website], showcasing the city’s vibrant cultural identity.</w:t>
      </w:r>
    </w:p>
    <w:p>
      <w:pPr>
        <w:pStyle w:val="BodyText"/>
      </w:pPr>
      <w:r>
        <w:t xml:space="preserve">What sets me apart as a Photographer in Australia Brisbane is my commitment to authenticity and adaptability. I understand that photography is not just about technical skill but also about understanding the subject and context. Whether working with individuals, businesses, or community organizations, I prioritize building rapport to ensure the final images reflect genuine emotions and stories. My ability to work independently or as part of a team, coupled with my proficiency in modern photography equipment and post-production software such as Adobe Lightroom and Photoshop, ensures that I can deliver results that meet the highest standards.</w:t>
      </w:r>
    </w:p>
    <w:p>
      <w:pPr>
        <w:pStyle w:val="BodyText"/>
      </w:pPr>
      <w:r>
        <w:t xml:space="preserve">In addition to my freelance work, I have collaborated with local businesses and cultural institutions in Brisbane to create visual content that aligns with their brand identities. For example, I recently partnered with a boutique café in West End to design a photo series celebrating their menu and ambiance, which significantly increased their online engagement. These experiences have honed my ability to translate creative concepts into visually striking images while maintaining a strong understanding of client needs and goals.</w:t>
      </w:r>
    </w:p>
    <w:p>
      <w:pPr>
        <w:pStyle w:val="BodyText"/>
      </w:pPr>
      <w:r>
        <w:t xml:space="preserve">My passion for photography is matched by my dedication to continuous learning and growth. I regularly attend workshops and networking events in Brisbane, connecting with fellow photographers, artists, and industry professionals. This not only keeps me updated on the latest trends but also allows me to contribute fresh ideas to any team I join. Furthermore, my involvement in local photography groups has enabled me to develop a strong sense of community and collaboration—qualities I believe are essential for success in any creative role.</w:t>
      </w:r>
    </w:p>
    <w:p>
      <w:pPr>
        <w:pStyle w:val="BodyText"/>
      </w:pPr>
      <w:r>
        <w:t xml:space="preserve">What excites me most about the opportunity at [Company Name] is the chance to contribute to a company that values creativity and innovation. Brisbane, with its dynamic energy and growing creative scene, is a city where visionaries thrive, and I am eager to bring my skills to an organization that shares this ethos. I am particularly drawn to your focus on [mention specific project or value from the job posting], as it aligns with my own belief in the power of photography to inspire and connect people.</w:t>
      </w:r>
    </w:p>
    <w:p>
      <w:pPr>
        <w:pStyle w:val="BodyText"/>
      </w:pPr>
      <w:r>
        <w:t xml:space="preserve">As a Photographer in Australia Brisbane, I understand the importance of capturing not just images but also moments that matter. My work is guided by a deep respect for the subjects I photograph and a commitment to quality that reflects both my technical expertise and creative vision. I am confident that my experience, combined with my passion for storytelling through photography, would make me a valuable asset to your team.</w:t>
      </w:r>
    </w:p>
    <w:p>
      <w:pPr>
        <w:pStyle w:val="BodyText"/>
      </w:pPr>
      <w:r>
        <w:t xml:space="preserve">Thank you for considering my application. I would be thrilled to discuss how my skills and experiences align with the goals of [Company Name]. Please feel free to contact me at [Your Phone Number] or [Your Email Address] at your earliest convenience. I look forward to the opportunity to contribute my unique perspective and talents to your organization.</w:t>
      </w:r>
    </w:p>
    <w:p>
      <w:pPr>
        <w:pStyle w:val="BodyText"/>
      </w:pPr>
      <w:r>
        <w:t xml:space="preserve">Sincerely,</w:t>
      </w:r>
      <w:r>
        <w:br/>
      </w:r>
      <w:r>
        <w:t xml:space="preserve">[Your Full Name]</w:t>
      </w:r>
      <w:r>
        <w:br/>
      </w:r>
      <w:r>
        <w:t xml:space="preserve">Photographer | Australia Brisbane</w:t>
      </w:r>
      <w:r>
        <w:br/>
      </w:r>
      <w:r>
        <w:t xml:space="preserve">[Your Website/Portfolio Link]</w:t>
      </w:r>
      <w:r>
        <w:br/>
      </w:r>
      <w:r>
        <w:t xml:space="preserve">[Your Phone Number]</w:t>
      </w:r>
      <w:r>
        <w:br/>
      </w: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Australia Brisbane</dc:title>
  <dc:creator/>
  <cp:keywords/>
  <dcterms:created xsi:type="dcterms:W3CDTF">2026-07-21T03:30:32Z</dcterms:created>
  <dcterms:modified xsi:type="dcterms:W3CDTF">2026-07-21T03:30:32Z</dcterms:modified>
</cp:coreProperties>
</file>

<file path=docProps/custom.xml><?xml version="1.0" encoding="utf-8"?>
<Properties xmlns="http://schemas.openxmlformats.org/officeDocument/2006/custom-properties" xmlns:vt="http://schemas.openxmlformats.org/officeDocument/2006/docPropsVTypes"/>
</file>